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97FF572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1F7A5E62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A1237D">
        <w:rPr>
          <w:rFonts w:ascii="Times New Roman" w:hAnsi="Times New Roman" w:cs="Times New Roman"/>
          <w:b/>
          <w:color w:val="000000" w:themeColor="text1"/>
          <w:sz w:val="32"/>
        </w:rPr>
        <w:t>E-Commerce Website</w:t>
      </w:r>
    </w:p>
    <w:p w14:paraId="23B57525" w14:textId="358D71AC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A1237D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49282244" w:rsidR="007D7E60" w:rsidRPr="008A7DF5" w:rsidRDefault="00A1237D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ohaiminul Rahman</w:t>
            </w:r>
          </w:p>
        </w:tc>
        <w:tc>
          <w:tcPr>
            <w:tcW w:w="3932" w:type="dxa"/>
            <w:vAlign w:val="center"/>
          </w:tcPr>
          <w:p w14:paraId="0C58B86D" w14:textId="23B777E0" w:rsidR="007D7E60" w:rsidRPr="008A7DF5" w:rsidRDefault="00A1237D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7665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507E98CD" w:rsidR="007D7E60" w:rsidRPr="008A7DF5" w:rsidRDefault="00A1237D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umaiya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Jahan</w:t>
            </w:r>
            <w:proofErr w:type="spellEnd"/>
          </w:p>
        </w:tc>
        <w:tc>
          <w:tcPr>
            <w:tcW w:w="3932" w:type="dxa"/>
            <w:vAlign w:val="center"/>
          </w:tcPr>
          <w:p w14:paraId="0C58B870" w14:textId="23B8D4CE" w:rsidR="007D7E60" w:rsidRPr="008A7DF5" w:rsidRDefault="00A1237D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6299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980CD5F" w14:textId="77777777" w:rsidR="004F4C0E" w:rsidRDefault="004F4C0E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71D75432" w:rsidR="002B29B8" w:rsidRDefault="003F762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This Project is a part of our Web Technologies course. Our Project is about an E-Commerce Website. In our Website we have implemented several functionalities/features. </w:t>
      </w:r>
    </w:p>
    <w:p w14:paraId="7B150E6D" w14:textId="77777777" w:rsidR="003F7629" w:rsidRDefault="003F762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6CC5F1E1" w14:textId="2309BFD2" w:rsidR="003F7629" w:rsidRDefault="003F762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re are 3 types of users in our Website.</w:t>
      </w:r>
    </w:p>
    <w:p w14:paraId="4810A265" w14:textId="77777777" w:rsidR="003F7629" w:rsidRDefault="003F762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4132E4FE" w14:textId="4240D2B5" w:rsidR="003F7629" w:rsidRDefault="003F7629" w:rsidP="003F762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dmin</w:t>
      </w:r>
    </w:p>
    <w:p w14:paraId="4E62E039" w14:textId="763A6821" w:rsidR="003F7629" w:rsidRDefault="003F7629" w:rsidP="003F762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ustomer</w:t>
      </w:r>
    </w:p>
    <w:p w14:paraId="4BE04817" w14:textId="228819D0" w:rsidR="003F7629" w:rsidRDefault="003F7629" w:rsidP="003F7629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eller</w:t>
      </w:r>
    </w:p>
    <w:p w14:paraId="36E24293" w14:textId="77777777" w:rsid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2120D579" w14:textId="38919CF9" w:rsid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Each user has different features.</w:t>
      </w:r>
    </w:p>
    <w:p w14:paraId="03AA5528" w14:textId="77777777" w:rsid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453FD433" w14:textId="61D3CB73" w:rsidR="003F7629" w:rsidRDefault="003F7629" w:rsidP="003F762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dmin</w:t>
      </w:r>
    </w:p>
    <w:p w14:paraId="429D473A" w14:textId="776D9D18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in.</w:t>
      </w:r>
    </w:p>
    <w:p w14:paraId="23BE97D7" w14:textId="2092F103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</w:t>
      </w:r>
      <w:proofErr w:type="gramStart"/>
      <w:r>
        <w:rPr>
          <w:rFonts w:ascii="Times New Roman" w:hAnsi="Times New Roman" w:cs="Times New Roman"/>
          <w:i/>
          <w:sz w:val="24"/>
        </w:rPr>
        <w:t>All</w:t>
      </w:r>
      <w:proofErr w:type="gramEnd"/>
      <w:r>
        <w:rPr>
          <w:rFonts w:ascii="Times New Roman" w:hAnsi="Times New Roman" w:cs="Times New Roman"/>
          <w:i/>
          <w:sz w:val="24"/>
        </w:rPr>
        <w:t xml:space="preserve"> use</w:t>
      </w:r>
      <w:r w:rsidR="00A1237D">
        <w:rPr>
          <w:rFonts w:ascii="Times New Roman" w:hAnsi="Times New Roman" w:cs="Times New Roman"/>
          <w:i/>
          <w:sz w:val="24"/>
        </w:rPr>
        <w:t>.</w:t>
      </w:r>
    </w:p>
    <w:p w14:paraId="53C8ECB8" w14:textId="4034CA6B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</w:t>
      </w:r>
      <w:proofErr w:type="gramStart"/>
      <w:r>
        <w:rPr>
          <w:rFonts w:ascii="Times New Roman" w:hAnsi="Times New Roman" w:cs="Times New Roman"/>
          <w:i/>
          <w:sz w:val="24"/>
        </w:rPr>
        <w:t>All</w:t>
      </w:r>
      <w:proofErr w:type="gramEnd"/>
      <w:r>
        <w:rPr>
          <w:rFonts w:ascii="Times New Roman" w:hAnsi="Times New Roman" w:cs="Times New Roman"/>
          <w:i/>
          <w:sz w:val="24"/>
        </w:rPr>
        <w:t xml:space="preserve"> post</w:t>
      </w:r>
      <w:r w:rsidR="00A1237D">
        <w:rPr>
          <w:rFonts w:ascii="Times New Roman" w:hAnsi="Times New Roman" w:cs="Times New Roman"/>
          <w:i/>
          <w:sz w:val="24"/>
        </w:rPr>
        <w:t>.</w:t>
      </w:r>
    </w:p>
    <w:p w14:paraId="2EC9D17E" w14:textId="2DBD81E1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</w:t>
      </w:r>
      <w:proofErr w:type="gramStart"/>
      <w:r>
        <w:rPr>
          <w:rFonts w:ascii="Times New Roman" w:hAnsi="Times New Roman" w:cs="Times New Roman"/>
          <w:i/>
          <w:sz w:val="24"/>
        </w:rPr>
        <w:t>All</w:t>
      </w:r>
      <w:proofErr w:type="gramEnd"/>
      <w:r>
        <w:rPr>
          <w:rFonts w:ascii="Times New Roman" w:hAnsi="Times New Roman" w:cs="Times New Roman"/>
          <w:i/>
          <w:sz w:val="24"/>
        </w:rPr>
        <w:t xml:space="preserve"> user registration request.</w:t>
      </w:r>
    </w:p>
    <w:p w14:paraId="47F34BCA" w14:textId="74B8401B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All </w:t>
      </w:r>
      <w:proofErr w:type="gramStart"/>
      <w:r>
        <w:rPr>
          <w:rFonts w:ascii="Times New Roman" w:hAnsi="Times New Roman" w:cs="Times New Roman"/>
          <w:i/>
          <w:sz w:val="24"/>
        </w:rPr>
        <w:t xml:space="preserve">post </w:t>
      </w:r>
      <w:r>
        <w:rPr>
          <w:rFonts w:ascii="Times New Roman" w:hAnsi="Times New Roman" w:cs="Times New Roman"/>
          <w:i/>
          <w:sz w:val="24"/>
        </w:rPr>
        <w:t xml:space="preserve"> request</w:t>
      </w:r>
      <w:proofErr w:type="gramEnd"/>
      <w:r>
        <w:rPr>
          <w:rFonts w:ascii="Times New Roman" w:hAnsi="Times New Roman" w:cs="Times New Roman"/>
          <w:i/>
          <w:sz w:val="24"/>
        </w:rPr>
        <w:t>.</w:t>
      </w:r>
    </w:p>
    <w:p w14:paraId="5B8039A7" w14:textId="5A0E21C3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erify </w:t>
      </w:r>
      <w:r>
        <w:rPr>
          <w:rFonts w:ascii="Times New Roman" w:hAnsi="Times New Roman" w:cs="Times New Roman"/>
          <w:i/>
          <w:sz w:val="24"/>
        </w:rPr>
        <w:t>registration request.</w:t>
      </w:r>
    </w:p>
    <w:p w14:paraId="0F9738C0" w14:textId="4B381ADB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erify </w:t>
      </w:r>
      <w:r>
        <w:rPr>
          <w:rFonts w:ascii="Times New Roman" w:hAnsi="Times New Roman" w:cs="Times New Roman"/>
          <w:i/>
          <w:sz w:val="24"/>
        </w:rPr>
        <w:t>post</w:t>
      </w:r>
      <w:r>
        <w:rPr>
          <w:rFonts w:ascii="Times New Roman" w:hAnsi="Times New Roman" w:cs="Times New Roman"/>
          <w:i/>
          <w:sz w:val="24"/>
        </w:rPr>
        <w:t xml:space="preserve"> request.</w:t>
      </w:r>
    </w:p>
    <w:p w14:paraId="6B321525" w14:textId="426B1F45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lete user/post.</w:t>
      </w:r>
    </w:p>
    <w:p w14:paraId="55E783F0" w14:textId="229B807F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lete requests.</w:t>
      </w:r>
    </w:p>
    <w:p w14:paraId="36DF589A" w14:textId="36F2EDA0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out</w:t>
      </w:r>
      <w:r w:rsidR="00A1237D">
        <w:rPr>
          <w:rFonts w:ascii="Times New Roman" w:hAnsi="Times New Roman" w:cs="Times New Roman"/>
          <w:i/>
          <w:sz w:val="24"/>
        </w:rPr>
        <w:t>.</w:t>
      </w:r>
    </w:p>
    <w:p w14:paraId="76A62910" w14:textId="77777777" w:rsidR="003F7629" w:rsidRP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160EA62E" w14:textId="7E1CF494" w:rsidR="003F7629" w:rsidRDefault="003F7629" w:rsidP="003F762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ustomer</w:t>
      </w:r>
    </w:p>
    <w:p w14:paraId="4B0A01C3" w14:textId="77777777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in.</w:t>
      </w:r>
    </w:p>
    <w:p w14:paraId="59F26184" w14:textId="058BCD4B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All </w:t>
      </w:r>
      <w:r>
        <w:rPr>
          <w:rFonts w:ascii="Times New Roman" w:hAnsi="Times New Roman" w:cs="Times New Roman"/>
          <w:i/>
          <w:sz w:val="24"/>
        </w:rPr>
        <w:t>Post.</w:t>
      </w:r>
    </w:p>
    <w:p w14:paraId="4293F053" w14:textId="3AE60E92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Buy Product</w:t>
      </w:r>
      <w:r w:rsidR="00A1237D">
        <w:rPr>
          <w:rFonts w:ascii="Times New Roman" w:hAnsi="Times New Roman" w:cs="Times New Roman"/>
          <w:i/>
          <w:sz w:val="24"/>
        </w:rPr>
        <w:t>.</w:t>
      </w:r>
    </w:p>
    <w:p w14:paraId="40778528" w14:textId="292544FA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</w:t>
      </w:r>
      <w:r w:rsidR="00A1237D">
        <w:rPr>
          <w:rFonts w:ascii="Times New Roman" w:hAnsi="Times New Roman" w:cs="Times New Roman"/>
          <w:i/>
          <w:sz w:val="24"/>
        </w:rPr>
        <w:t>Profile.</w:t>
      </w:r>
    </w:p>
    <w:p w14:paraId="443C23AD" w14:textId="01DA9809" w:rsidR="003F7629" w:rsidRDefault="00A1237D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Edit Profile</w:t>
      </w:r>
      <w:r w:rsidR="003F7629">
        <w:rPr>
          <w:rFonts w:ascii="Times New Roman" w:hAnsi="Times New Roman" w:cs="Times New Roman"/>
          <w:i/>
          <w:sz w:val="24"/>
        </w:rPr>
        <w:t>.</w:t>
      </w:r>
    </w:p>
    <w:p w14:paraId="55B75E36" w14:textId="44A2DC87" w:rsidR="003F7629" w:rsidRDefault="00A1237D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out</w:t>
      </w:r>
      <w:r w:rsidR="003F7629">
        <w:rPr>
          <w:rFonts w:ascii="Times New Roman" w:hAnsi="Times New Roman" w:cs="Times New Roman"/>
          <w:i/>
          <w:sz w:val="24"/>
        </w:rPr>
        <w:t>.</w:t>
      </w:r>
    </w:p>
    <w:p w14:paraId="37DFC36F" w14:textId="77777777" w:rsid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4E4BA3D2" w14:textId="012300B9" w:rsidR="003F7629" w:rsidRDefault="003F7629" w:rsidP="003F7629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eller</w:t>
      </w:r>
    </w:p>
    <w:p w14:paraId="46D8998A" w14:textId="77777777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in.</w:t>
      </w:r>
    </w:p>
    <w:p w14:paraId="7E870C56" w14:textId="57DABF5F" w:rsidR="003F7629" w:rsidRDefault="003F7629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View </w:t>
      </w:r>
      <w:r w:rsidR="00A1237D">
        <w:rPr>
          <w:rFonts w:ascii="Times New Roman" w:hAnsi="Times New Roman" w:cs="Times New Roman"/>
          <w:i/>
          <w:sz w:val="24"/>
        </w:rPr>
        <w:t>his/her product.</w:t>
      </w:r>
    </w:p>
    <w:p w14:paraId="1DF12AD7" w14:textId="77DAD69E" w:rsidR="003F7629" w:rsidRDefault="00A1237D" w:rsidP="003F7629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dd product.</w:t>
      </w:r>
    </w:p>
    <w:p w14:paraId="380F3CD8" w14:textId="77777777" w:rsidR="00A1237D" w:rsidRDefault="00A1237D" w:rsidP="00A1237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View Profile.</w:t>
      </w:r>
    </w:p>
    <w:p w14:paraId="3B9E07AE" w14:textId="77777777" w:rsidR="00A1237D" w:rsidRDefault="00A1237D" w:rsidP="00A1237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Edit Profile.</w:t>
      </w:r>
    </w:p>
    <w:p w14:paraId="3899768D" w14:textId="77777777" w:rsidR="00A1237D" w:rsidRDefault="00A1237D" w:rsidP="00A1237D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Logout.</w:t>
      </w:r>
    </w:p>
    <w:p w14:paraId="0E4E97F9" w14:textId="77777777" w:rsidR="00A1237D" w:rsidRDefault="00A1237D" w:rsidP="00A1237D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285A7955" w14:textId="7F32F93D" w:rsidR="00A1237D" w:rsidRDefault="00A1237D" w:rsidP="00A1237D">
      <w:p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o implement this project we have used</w:t>
      </w:r>
    </w:p>
    <w:p w14:paraId="31ED7F22" w14:textId="0A06EE27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TML</w:t>
      </w:r>
    </w:p>
    <w:p w14:paraId="33E8EE33" w14:textId="3F017BC1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HP</w:t>
      </w:r>
    </w:p>
    <w:p w14:paraId="46EAF68E" w14:textId="00EDCDD1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JAVASCRIPT</w:t>
      </w:r>
    </w:p>
    <w:p w14:paraId="36F5709B" w14:textId="4228F89B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JAX</w:t>
      </w:r>
    </w:p>
    <w:p w14:paraId="3DFD86CB" w14:textId="0CE10E8A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NOTEPAD++</w:t>
      </w:r>
    </w:p>
    <w:p w14:paraId="38D635F7" w14:textId="2038D2E8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HROME WEB BROWSER</w:t>
      </w:r>
    </w:p>
    <w:p w14:paraId="30F77463" w14:textId="7836F8ED" w:rsid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lastRenderedPageBreak/>
        <w:t>XAMPP</w:t>
      </w:r>
    </w:p>
    <w:p w14:paraId="3EFFD90F" w14:textId="6FF88C30" w:rsidR="00A1237D" w:rsidRPr="00A1237D" w:rsidRDefault="00A1237D" w:rsidP="00A1237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MYSQL.</w:t>
      </w:r>
    </w:p>
    <w:p w14:paraId="33CCAE68" w14:textId="77777777" w:rsidR="003F7629" w:rsidRP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725892C7" w14:textId="77777777" w:rsidR="003F7629" w:rsidRPr="003F7629" w:rsidRDefault="003F7629" w:rsidP="003F7629">
      <w:pPr>
        <w:spacing w:after="0" w:line="240" w:lineRule="auto"/>
        <w:rPr>
          <w:rFonts w:ascii="Times New Roman" w:hAnsi="Times New Roman" w:cs="Times New Roman"/>
          <w:i/>
          <w:sz w:val="24"/>
        </w:rPr>
      </w:pPr>
    </w:p>
    <w:p w14:paraId="42ADAEAE" w14:textId="77777777" w:rsidR="003F7629" w:rsidRDefault="003F762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C58B87D" w14:textId="6D76F65C" w:rsidR="002B29B8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D62C20" wp14:editId="1007F716">
                <wp:simplePos x="0" y="0"/>
                <wp:positionH relativeFrom="column">
                  <wp:posOffset>76200</wp:posOffset>
                </wp:positionH>
                <wp:positionV relativeFrom="paragraph">
                  <wp:posOffset>154940</wp:posOffset>
                </wp:positionV>
                <wp:extent cx="2000250" cy="419100"/>
                <wp:effectExtent l="0" t="0" r="19050" b="1905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7D1539" w14:textId="118453E8" w:rsidR="00AB0099" w:rsidRPr="00AB0099" w:rsidRDefault="00AB0099" w:rsidP="00AB00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proofErr w:type="spellStart"/>
                            <w:r w:rsidRPr="00AB0099">
                              <w:rPr>
                                <w:sz w:val="36"/>
                              </w:rPr>
                              <w:t>WebTechFina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7D62C20" id="Rounded Rectangle 1" o:spid="_x0000_s1026" style="position:absolute;margin-left:6pt;margin-top:12.2pt;width:157.5pt;height:3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" fillcolor="#2e74b5 [2404]" strokecolor="black [1600]" strokeweight="1pt">
                <v:stroke joinstyle="miter"/>
                <v:textbox>
                  <w:txbxContent>
                    <w:p w14:paraId="177D1539" w14:textId="118453E8" w:rsidR="00AB0099" w:rsidRPr="00AB0099" w:rsidRDefault="00AB0099" w:rsidP="00AB0099">
                      <w:pPr>
                        <w:jc w:val="center"/>
                        <w:rPr>
                          <w:sz w:val="36"/>
                        </w:rPr>
                      </w:pPr>
                      <w:proofErr w:type="spellStart"/>
                      <w:r w:rsidRPr="00AB0099">
                        <w:rPr>
                          <w:sz w:val="36"/>
                        </w:rPr>
                        <w:t>WebTechFinal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751C4C4C" w14:textId="77777777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B5E73B6" w14:textId="77777777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189CB76" w14:textId="3D7676FF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65E314" wp14:editId="2D0586EB">
                <wp:simplePos x="0" y="0"/>
                <wp:positionH relativeFrom="column">
                  <wp:posOffset>1028700</wp:posOffset>
                </wp:positionH>
                <wp:positionV relativeFrom="paragraph">
                  <wp:posOffset>38734</wp:posOffset>
                </wp:positionV>
                <wp:extent cx="19050" cy="414337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41433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0495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pt,3.05pt" to="82.5pt,3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" strokecolor="black [3200]" strokeweight="1.5pt">
                <v:stroke joinstyle="miter"/>
              </v:line>
            </w:pict>
          </mc:Fallback>
        </mc:AlternateContent>
      </w:r>
    </w:p>
    <w:p w14:paraId="59A7F492" w14:textId="04BFE38A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60D34D" wp14:editId="2696EDDE">
                <wp:simplePos x="0" y="0"/>
                <wp:positionH relativeFrom="column">
                  <wp:posOffset>3181350</wp:posOffset>
                </wp:positionH>
                <wp:positionV relativeFrom="paragraph">
                  <wp:posOffset>3175</wp:posOffset>
                </wp:positionV>
                <wp:extent cx="2000250" cy="4191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62AF99" w14:textId="5E521927" w:rsidR="00AB0099" w:rsidRPr="00AB0099" w:rsidRDefault="00AB0099" w:rsidP="00AB00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proofErr w:type="gramStart"/>
                            <w:r>
                              <w:rPr>
                                <w:sz w:val="36"/>
                              </w:rPr>
                              <w:t>control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060D34D" id="Rounded Rectangle 5" o:spid="_x0000_s1027" style="position:absolute;margin-left:250.5pt;margin-top:.25pt;width:157.5pt;height:3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" fillcolor="#2e74b5 [2404]" strokecolor="black [1600]" strokeweight="1pt">
                <v:stroke joinstyle="miter"/>
                <v:textbox>
                  <w:txbxContent>
                    <w:p w14:paraId="6562AF99" w14:textId="5E521927" w:rsidR="00AB0099" w:rsidRPr="00AB0099" w:rsidRDefault="00AB0099" w:rsidP="00AB0099">
                      <w:pPr>
                        <w:jc w:val="center"/>
                        <w:rPr>
                          <w:sz w:val="36"/>
                        </w:rPr>
                      </w:pPr>
                      <w:proofErr w:type="gramStart"/>
                      <w:r>
                        <w:rPr>
                          <w:sz w:val="36"/>
                        </w:rPr>
                        <w:t>control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1C9EB9A6" w14:textId="00B0519D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B0277A" wp14:editId="7EA62CCD">
                <wp:simplePos x="0" y="0"/>
                <wp:positionH relativeFrom="column">
                  <wp:posOffset>1038225</wp:posOffset>
                </wp:positionH>
                <wp:positionV relativeFrom="paragraph">
                  <wp:posOffset>50165</wp:posOffset>
                </wp:positionV>
                <wp:extent cx="21336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DE0B0F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75pt,3.95pt" to="249.7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</w:p>
    <w:p w14:paraId="1044CF0F" w14:textId="28D09004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AC82F84" w14:textId="7012E8D4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CD3B638" w14:textId="6F6BC445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1023EF6" w14:textId="05AD244A" w:rsidR="00AB0099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D3CF72" wp14:editId="3B003FEF">
                <wp:simplePos x="0" y="0"/>
                <wp:positionH relativeFrom="column">
                  <wp:posOffset>3181350</wp:posOffset>
                </wp:positionH>
                <wp:positionV relativeFrom="paragraph">
                  <wp:posOffset>149225</wp:posOffset>
                </wp:positionV>
                <wp:extent cx="2000250" cy="419100"/>
                <wp:effectExtent l="0" t="0" r="19050" b="1905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F23CF" w14:textId="57822430" w:rsidR="00AB0099" w:rsidRPr="00AB0099" w:rsidRDefault="00AB0099" w:rsidP="00AB00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36"/>
                              </w:rPr>
                              <w:t>cs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AD3CF72" id="Rounded Rectangle 8" o:spid="_x0000_s1028" style="position:absolute;margin-left:250.5pt;margin-top:11.75pt;width:157.5pt;height:33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" fillcolor="#2e74b5 [2404]" strokecolor="black [1600]" strokeweight="1pt">
                <v:stroke joinstyle="miter"/>
                <v:textbox>
                  <w:txbxContent>
                    <w:p w14:paraId="616F23CF" w14:textId="57822430" w:rsidR="00AB0099" w:rsidRPr="00AB0099" w:rsidRDefault="00AB0099" w:rsidP="00AB0099">
                      <w:pPr>
                        <w:jc w:val="center"/>
                        <w:rPr>
                          <w:sz w:val="36"/>
                        </w:rPr>
                      </w:pPr>
                      <w:proofErr w:type="spellStart"/>
                      <w:proofErr w:type="gramStart"/>
                      <w:r>
                        <w:rPr>
                          <w:sz w:val="36"/>
                        </w:rPr>
                        <w:t>css</w:t>
                      </w:r>
                      <w:proofErr w:type="spellEnd"/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5E363B2E" w14:textId="714F2E39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1894F6A" w14:textId="680A760C" w:rsidR="00AB0099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207C7B" wp14:editId="5BB9E165">
                <wp:simplePos x="0" y="0"/>
                <wp:positionH relativeFrom="column">
                  <wp:posOffset>1038225</wp:posOffset>
                </wp:positionH>
                <wp:positionV relativeFrom="paragraph">
                  <wp:posOffset>8255</wp:posOffset>
                </wp:positionV>
                <wp:extent cx="2133600" cy="0"/>
                <wp:effectExtent l="0" t="0" r="1905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8497F9" id="Straight Connector 12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75pt,.65pt" to="249.75pt,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5ED6FEF4" w14:textId="1398CCCB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8FFC9F4" w14:textId="31D50A79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CFAA015" wp14:editId="6C2D5A19">
                <wp:simplePos x="0" y="0"/>
                <wp:positionH relativeFrom="column">
                  <wp:posOffset>3200400</wp:posOffset>
                </wp:positionH>
                <wp:positionV relativeFrom="paragraph">
                  <wp:posOffset>152400</wp:posOffset>
                </wp:positionV>
                <wp:extent cx="2000250" cy="419100"/>
                <wp:effectExtent l="0" t="0" r="19050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9BCD74" w14:textId="4F4B5389" w:rsidR="00AB0099" w:rsidRPr="00AB0099" w:rsidRDefault="00AB0099" w:rsidP="00AB00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proofErr w:type="gramStart"/>
                            <w:r>
                              <w:rPr>
                                <w:sz w:val="36"/>
                              </w:rPr>
                              <w:t>image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CFAA015" id="Rounded Rectangle 7" o:spid="_x0000_s1029" style="position:absolute;margin-left:252pt;margin-top:12pt;width:157.5pt;height:3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" fillcolor="#2e74b5 [2404]" strokecolor="black [1600]" strokeweight="1pt">
                <v:stroke joinstyle="miter"/>
                <v:textbox>
                  <w:txbxContent>
                    <w:p w14:paraId="0E9BCD74" w14:textId="4F4B5389" w:rsidR="00AB0099" w:rsidRPr="00AB0099" w:rsidRDefault="00AB0099" w:rsidP="00AB0099">
                      <w:pPr>
                        <w:jc w:val="center"/>
                        <w:rPr>
                          <w:sz w:val="36"/>
                        </w:rPr>
                      </w:pPr>
                      <w:proofErr w:type="gramStart"/>
                      <w:r>
                        <w:rPr>
                          <w:sz w:val="36"/>
                        </w:rPr>
                        <w:t>images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07F38463" w14:textId="501B6DBF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2A8F6D" w14:textId="474E0A82" w:rsidR="00AB0099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E14323" wp14:editId="0D19D72C">
                <wp:simplePos x="0" y="0"/>
                <wp:positionH relativeFrom="column">
                  <wp:posOffset>1047749</wp:posOffset>
                </wp:positionH>
                <wp:positionV relativeFrom="paragraph">
                  <wp:posOffset>12699</wp:posOffset>
                </wp:positionV>
                <wp:extent cx="2162175" cy="9525"/>
                <wp:effectExtent l="0" t="0" r="28575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B3B19E" id="Straight Connector 13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1pt" to="252.7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17D0A097" w14:textId="57C67311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9AD70F6" w14:textId="4A2EB2AE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DD3585F" w14:textId="573E0B81" w:rsidR="00AB0099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7452C1" wp14:editId="2AEFABCA">
                <wp:simplePos x="0" y="0"/>
                <wp:positionH relativeFrom="column">
                  <wp:posOffset>3219450</wp:posOffset>
                </wp:positionH>
                <wp:positionV relativeFrom="paragraph">
                  <wp:posOffset>152400</wp:posOffset>
                </wp:positionV>
                <wp:extent cx="2000250" cy="419100"/>
                <wp:effectExtent l="0" t="0" r="19050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6B7A9" w14:textId="1F1C2858" w:rsidR="00AB0099" w:rsidRPr="00AB0099" w:rsidRDefault="00AB0099" w:rsidP="00AB00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36"/>
                              </w:rPr>
                              <w:t>js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A7452C1" id="Rounded Rectangle 10" o:spid="_x0000_s1030" style="position:absolute;margin-left:253.5pt;margin-top:12pt;width:157.5pt;height:3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" fillcolor="#2e74b5 [2404]" strokecolor="black [1600]" strokeweight="1pt">
                <v:stroke joinstyle="miter"/>
                <v:textbox>
                  <w:txbxContent>
                    <w:p w14:paraId="4856B7A9" w14:textId="1F1C2858" w:rsidR="00AB0099" w:rsidRPr="00AB0099" w:rsidRDefault="00AB0099" w:rsidP="00AB0099">
                      <w:pPr>
                        <w:jc w:val="center"/>
                        <w:rPr>
                          <w:sz w:val="36"/>
                        </w:rPr>
                      </w:pPr>
                      <w:proofErr w:type="spellStart"/>
                      <w:proofErr w:type="gramStart"/>
                      <w:r>
                        <w:rPr>
                          <w:sz w:val="36"/>
                        </w:rPr>
                        <w:t>js</w:t>
                      </w:r>
                      <w:proofErr w:type="spellEnd"/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3FF20788" w14:textId="0D7F0923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317D023" w14:textId="5D8E3491" w:rsidR="00AB0099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7EB582" wp14:editId="1C9D30EA">
                <wp:simplePos x="0" y="0"/>
                <wp:positionH relativeFrom="column">
                  <wp:posOffset>1047749</wp:posOffset>
                </wp:positionH>
                <wp:positionV relativeFrom="paragraph">
                  <wp:posOffset>12700</wp:posOffset>
                </wp:positionV>
                <wp:extent cx="2162175" cy="9525"/>
                <wp:effectExtent l="0" t="0" r="28575" b="2857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1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70AD3E" id="Straight Connector 14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1pt" to="252.75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14:paraId="03989F7E" w14:textId="6AD0B2B1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739674" w14:textId="0E5152CB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B7C6284" w14:textId="702E76C7" w:rsidR="00AB0099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i/>
          <w:noProof/>
          <w:sz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BEE19E" wp14:editId="5C4B0AA0">
                <wp:simplePos x="0" y="0"/>
                <wp:positionH relativeFrom="column">
                  <wp:posOffset>3219450</wp:posOffset>
                </wp:positionH>
                <wp:positionV relativeFrom="paragraph">
                  <wp:posOffset>146685</wp:posOffset>
                </wp:positionV>
                <wp:extent cx="2000250" cy="419100"/>
                <wp:effectExtent l="0" t="0" r="19050" b="1905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419100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447616" w14:textId="6BBBBC8C" w:rsidR="00AB0099" w:rsidRPr="00AB0099" w:rsidRDefault="00257758" w:rsidP="00AB0099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proofErr w:type="gramStart"/>
                            <w:r>
                              <w:rPr>
                                <w:sz w:val="36"/>
                              </w:rPr>
                              <w:t>views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4BEE19E" id="Rounded Rectangle 11" o:spid="_x0000_s1031" style="position:absolute;margin-left:253.5pt;margin-top:11.55pt;width:157.5pt;height:3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" fillcolor="#2e74b5 [2404]" strokecolor="black [1600]" strokeweight="1pt">
                <v:stroke joinstyle="miter"/>
                <v:textbox>
                  <w:txbxContent>
                    <w:p w14:paraId="16447616" w14:textId="6BBBBC8C" w:rsidR="00AB0099" w:rsidRPr="00AB0099" w:rsidRDefault="00257758" w:rsidP="00AB0099">
                      <w:pPr>
                        <w:jc w:val="center"/>
                        <w:rPr>
                          <w:sz w:val="36"/>
                        </w:rPr>
                      </w:pPr>
                      <w:proofErr w:type="gramStart"/>
                      <w:r>
                        <w:rPr>
                          <w:sz w:val="36"/>
                        </w:rPr>
                        <w:t>views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14:paraId="4815B64B" w14:textId="1B394031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3FF3BAF" w14:textId="7E604F18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7B57CB5" wp14:editId="14C40A75">
                <wp:simplePos x="0" y="0"/>
                <wp:positionH relativeFrom="column">
                  <wp:posOffset>1066800</wp:posOffset>
                </wp:positionH>
                <wp:positionV relativeFrom="paragraph">
                  <wp:posOffset>12700</wp:posOffset>
                </wp:positionV>
                <wp:extent cx="2152650" cy="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2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61584B" id="Straight Connector 15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84pt,1pt" to="253.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</w:p>
    <w:p w14:paraId="6DDC6287" w14:textId="4A12D8BB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ABCC98F" w14:textId="717CC5C7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FD1F608" w14:textId="77777777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4D86E57" w14:textId="77777777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12B50E9" w14:textId="653A81D8" w:rsidR="00AB0099" w:rsidRDefault="00AB009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1F516DD6" w14:textId="77777777" w:rsid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AF7EE3C" w14:textId="7FD9FCD2" w:rsidR="00A1237D" w:rsidRDefault="00A1237D" w:rsidP="00A1237D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</w:t>
      </w:r>
      <w:r>
        <w:rPr>
          <w:rFonts w:ascii="Consolas" w:hAnsi="Consolas" w:cs="Times New Roman"/>
          <w:b/>
          <w:i/>
          <w:sz w:val="24"/>
          <w:szCs w:val="24"/>
          <w:u w:val="single"/>
        </w:rPr>
        <w:t>Check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047B4C24" w14:textId="77777777" w:rsidR="00A1237D" w:rsidRPr="00D0165F" w:rsidRDefault="00A1237D" w:rsidP="00A1237D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05C9CA3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2BF2017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);</w:t>
      </w:r>
    </w:p>
    <w:p w14:paraId="7E2E1900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include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dbconn.php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);</w:t>
      </w:r>
    </w:p>
    <w:p w14:paraId="498203BE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BD67BD9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A1237D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$_REQUEST['submit']))</w:t>
      </w:r>
    </w:p>
    <w:p w14:paraId="0E59F5EC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2C3C1A27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8C42595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$user =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_REQUEST['username']);</w:t>
      </w:r>
    </w:p>
    <w:p w14:paraId="37E28FAF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$pass =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_REQUEST['password']);</w:t>
      </w:r>
    </w:p>
    <w:p w14:paraId="09AEFC27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</w:p>
    <w:p w14:paraId="190C13E6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empty($user)||empty($pass))</w:t>
      </w:r>
    </w:p>
    <w:p w14:paraId="7F642D13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  <w:t>{</w:t>
      </w:r>
    </w:p>
    <w:p w14:paraId="41223FE4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requireError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 xml:space="preserve">="Please 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Enetr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 xml:space="preserve"> Email and Password to login";</w:t>
      </w:r>
    </w:p>
    <w:p w14:paraId="59F9EFC2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{</w:t>
      </w:r>
    </w:p>
    <w:p w14:paraId="646FCED3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05E5D54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$d = new </w:t>
      </w:r>
      <w:proofErr w:type="spellStart"/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);</w:t>
      </w:r>
    </w:p>
    <w:p w14:paraId="2F2F2FD7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$conn=$d-&gt;</w:t>
      </w:r>
      <w:proofErr w:type="spellStart"/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OpenCon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);</w:t>
      </w:r>
    </w:p>
    <w:p w14:paraId="404B1A28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C373C36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  <w:t>$mm=$d-&gt;</w:t>
      </w:r>
      <w:proofErr w:type="spellStart"/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CheckUser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conn, "user", $user, $pass);</w:t>
      </w:r>
    </w:p>
    <w:p w14:paraId="0E0DA8A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</w:p>
    <w:p w14:paraId="3D0AE72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  <w:t>$row = $mm-&gt;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fetch_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assoc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);</w:t>
      </w:r>
    </w:p>
    <w:p w14:paraId="6651B12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</w:p>
    <w:p w14:paraId="67053E84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$count = $d-&gt;</w:t>
      </w:r>
      <w:proofErr w:type="spellStart"/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CheckUser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conn, "user", $user, $pass)-&gt;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num_rows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;</w:t>
      </w:r>
    </w:p>
    <w:p w14:paraId="4F3C2DA3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</w:p>
    <w:p w14:paraId="52AF9E54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count &gt; 0 ){</w:t>
      </w:r>
    </w:p>
    <w:p w14:paraId="3659EDBC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3020A62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$_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SESSION[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user'] = $user;</w:t>
      </w:r>
    </w:p>
    <w:p w14:paraId="70551735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</w:p>
    <w:p w14:paraId="0B6842A5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row['status'] == 1){</w:t>
      </w:r>
    </w:p>
    <w:p w14:paraId="39D1671E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16DC610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$row['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utype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] == "seller"){</w:t>
      </w:r>
    </w:p>
    <w:p w14:paraId="5B541752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location:../views/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Post.php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);</w:t>
      </w:r>
    </w:p>
    <w:p w14:paraId="440F97E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25426C94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 xml:space="preserve"> if($row['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utype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] == "customer"){</w:t>
      </w:r>
    </w:p>
    <w:p w14:paraId="004C3B7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location:../views/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CustomerHome.php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);</w:t>
      </w:r>
    </w:p>
    <w:p w14:paraId="07911115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6348FA7E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 xml:space="preserve"> if($row['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utype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] == "admin"){</w:t>
      </w:r>
    </w:p>
    <w:p w14:paraId="01BE8DE8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location:../views/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Admin.php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);</w:t>
      </w:r>
    </w:p>
    <w:p w14:paraId="0656B52E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47716C85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55D0DBC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3DE4D7A3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location:../views/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);</w:t>
      </w:r>
    </w:p>
    <w:p w14:paraId="0F31691A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</w:r>
      <w:r w:rsidRPr="00A1237D">
        <w:rPr>
          <w:rFonts w:ascii="Consolas" w:hAnsi="Consolas" w:cs="Times New Roman"/>
          <w:i/>
          <w:sz w:val="24"/>
          <w:szCs w:val="24"/>
        </w:rPr>
        <w:tab/>
        <w:t>}</w:t>
      </w:r>
    </w:p>
    <w:p w14:paraId="7599B899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254BC197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664E8902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echo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 xml:space="preserve"> "invalid username/password.";</w:t>
      </w:r>
    </w:p>
    <w:p w14:paraId="6DEAF2AE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696CFF0F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1581DA6A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1A4C091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187C4D06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3A3AA8E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{</w:t>
      </w:r>
    </w:p>
    <w:p w14:paraId="68D2FF72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 xml:space="preserve">        //</w:t>
      </w:r>
      <w:proofErr w:type="gramStart"/>
      <w:r w:rsidRPr="00A1237D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1237D">
        <w:rPr>
          <w:rFonts w:ascii="Consolas" w:hAnsi="Consolas" w:cs="Times New Roman"/>
          <w:i/>
          <w:sz w:val="24"/>
          <w:szCs w:val="24"/>
        </w:rPr>
        <w:t>'location:../views/</w:t>
      </w:r>
      <w:proofErr w:type="spellStart"/>
      <w:r w:rsidRPr="00A1237D">
        <w:rPr>
          <w:rFonts w:ascii="Consolas" w:hAnsi="Consolas" w:cs="Times New Roman"/>
          <w:i/>
          <w:sz w:val="24"/>
          <w:szCs w:val="24"/>
        </w:rPr>
        <w:t>Home.php</w:t>
      </w:r>
      <w:proofErr w:type="spellEnd"/>
      <w:r w:rsidRPr="00A1237D">
        <w:rPr>
          <w:rFonts w:ascii="Consolas" w:hAnsi="Consolas" w:cs="Times New Roman"/>
          <w:i/>
          <w:sz w:val="24"/>
          <w:szCs w:val="24"/>
        </w:rPr>
        <w:t>');</w:t>
      </w:r>
    </w:p>
    <w:p w14:paraId="019EADFB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F85296F" w14:textId="77777777" w:rsidR="00A1237D" w:rsidRP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lastRenderedPageBreak/>
        <w:t xml:space="preserve">    }</w:t>
      </w:r>
    </w:p>
    <w:p w14:paraId="11EF78BF" w14:textId="72936A74" w:rsidR="00A1237D" w:rsidRDefault="00A1237D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1237D">
        <w:rPr>
          <w:rFonts w:ascii="Consolas" w:hAnsi="Consolas" w:cs="Times New Roman"/>
          <w:i/>
          <w:sz w:val="24"/>
          <w:szCs w:val="24"/>
        </w:rPr>
        <w:t>?&gt;</w:t>
      </w:r>
    </w:p>
    <w:p w14:paraId="0EAE1F4F" w14:textId="77777777" w:rsidR="004F4C0E" w:rsidRDefault="004F4C0E" w:rsidP="00A1237D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D1B7D1F" w14:textId="57630A06" w:rsidR="004F4C0E" w:rsidRDefault="004F4C0E" w:rsidP="004F4C0E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regCheck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329BEC26" w14:textId="77777777" w:rsidR="004F4C0E" w:rsidRPr="00D0165F" w:rsidRDefault="004F4C0E" w:rsidP="004F4C0E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B808E8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3DE831E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include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"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dbconn.php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");</w:t>
      </w:r>
    </w:p>
    <w:p w14:paraId="0FCE22A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2138CE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4F4C0E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_REQUEST['submit']))</w:t>
      </w:r>
    </w:p>
    <w:p w14:paraId="73112A8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>{</w:t>
      </w:r>
    </w:p>
    <w:p w14:paraId="749A125A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5BEEA46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name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name']);</w:t>
      </w:r>
    </w:p>
    <w:p w14:paraId="182E68B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773A319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username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username']);</w:t>
      </w:r>
    </w:p>
    <w:p w14:paraId="3A44CA8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C1A6BB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address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ad']);</w:t>
      </w:r>
    </w:p>
    <w:p w14:paraId="1CA3410C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3E031CB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dob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dob']);</w:t>
      </w:r>
    </w:p>
    <w:p w14:paraId="18704FA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7AD5B1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gender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gender']);</w:t>
      </w:r>
    </w:p>
    <w:p w14:paraId="408D5B6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09F744A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typ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typ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']);</w:t>
      </w:r>
    </w:p>
    <w:p w14:paraId="6E12494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E9338D6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pass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password']);</w:t>
      </w:r>
    </w:p>
    <w:p w14:paraId="00F83B32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E038B49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tPas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_REQUEST['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tpas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']);</w:t>
      </w:r>
    </w:p>
    <w:p w14:paraId="79034A1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E3EEA4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$regex="/[-0-9a-zA-Z.+_]+@[-0-9a-zA-Z.+_]+.[a-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zA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-Z]{2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,4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}/";</w:t>
      </w:r>
    </w:p>
    <w:p w14:paraId="1EAE014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1474D592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regex2="/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^[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a-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zA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-Z\s]+$/";</w:t>
      </w:r>
    </w:p>
    <w:p w14:paraId="6131F969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553A13E6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 xml:space="preserve">$uppercase =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eg_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match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@[A-Z]@', $pass);</w:t>
      </w:r>
    </w:p>
    <w:p w14:paraId="301A47D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 xml:space="preserve">$lowercase =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eg_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match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@[a-z]@', $pass);</w:t>
      </w:r>
    </w:p>
    <w:p w14:paraId="7B4271B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 xml:space="preserve">$number    =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eg_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match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@[0-9]@', $pass);</w:t>
      </w:r>
    </w:p>
    <w:p w14:paraId="3F119AA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pecialChar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eg_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match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@[^\w]@', $pass);</w:t>
      </w:r>
    </w:p>
    <w:p w14:paraId="2166C76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7EFD2A09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quire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5142972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nameLengthError1="";</w:t>
      </w:r>
    </w:p>
    <w:p w14:paraId="02AC8A3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nameLengthError2="";</w:t>
      </w:r>
    </w:p>
    <w:p w14:paraId="303ED61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emailLength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75A80B1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email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4ABE8749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contact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0A58E732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assLength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0FAA1D5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assStrenth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0C33701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pass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2C5FD6A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doj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73BABCA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p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5DE33EE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71F142F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lastRenderedPageBreak/>
        <w:tab/>
        <w:t>$msg2="";</w:t>
      </w:r>
    </w:p>
    <w:p w14:paraId="4FA3D5A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nameChar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";</w:t>
      </w:r>
    </w:p>
    <w:p w14:paraId="5B48375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$nameCharError2="";</w:t>
      </w:r>
    </w:p>
    <w:p w14:paraId="7C7EFB7C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E82B4D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if(empty($name)||empty($username)||empty($address)||empty($dob)||empty($pass)||empty($retPass)||empty($gender)||empty($utype))</w:t>
      </w:r>
    </w:p>
    <w:p w14:paraId="675F77A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547D8D84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quire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="All 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Th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Fields are Required";</w:t>
      </w:r>
    </w:p>
    <w:p w14:paraId="6FAAF0F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0BEB4924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name)&gt;20)</w:t>
      </w:r>
    </w:p>
    <w:p w14:paraId="5C61A50C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29059554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nameLengthError1="Input too long";</w:t>
      </w:r>
    </w:p>
    <w:p w14:paraId="563E746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50593A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username)&gt;40)</w:t>
      </w:r>
    </w:p>
    <w:p w14:paraId="31FE328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FE53C1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emailLength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Input to long";</w:t>
      </w:r>
    </w:p>
    <w:p w14:paraId="183FDA9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4B0787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trlen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pass)&lt;6)</w:t>
      </w:r>
    </w:p>
    <w:p w14:paraId="61094E6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3D10DC72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assLength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="Password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houd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 be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atleas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 6 char";</w:t>
      </w:r>
    </w:p>
    <w:p w14:paraId="4AE5C8E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6C58DDF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gex,trim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username))==false)</w:t>
      </w:r>
    </w:p>
    <w:p w14:paraId="284858B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A7F8A3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email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Invalid Email";</w:t>
      </w:r>
    </w:p>
    <w:p w14:paraId="09E5585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E7BA44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trim($pass)!=trim(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tPas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))</w:t>
      </w:r>
    </w:p>
    <w:p w14:paraId="28591B7F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D808E5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pass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Password does not match";</w:t>
      </w:r>
    </w:p>
    <w:p w14:paraId="47E2343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4BFAF9A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!$uppercase || !$lowercase || !$number || !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pecialChar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)</w:t>
      </w:r>
    </w:p>
    <w:p w14:paraId="764942C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7394B452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assStrenth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Weak Password";</w:t>
      </w:r>
    </w:p>
    <w:p w14:paraId="2AD6A5C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07A1894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 if(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eg_match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regex2,trim($name))==false)</w:t>
      </w:r>
    </w:p>
    <w:p w14:paraId="5B1B0F3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38230526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nameCharError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Name can not contain any special character";</w:t>
      </w:r>
    </w:p>
    <w:p w14:paraId="328952A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935A8D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</w:p>
    <w:p w14:paraId="7A9A17F7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049647DC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144F706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698031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0BAB9B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26732B5F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2B53B474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 xml:space="preserve">$d=new </w:t>
      </w:r>
      <w:proofErr w:type="spellStart"/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);</w:t>
      </w:r>
    </w:p>
    <w:p w14:paraId="453E90E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    $conn = $d-&gt;</w:t>
      </w:r>
      <w:proofErr w:type="spellStart"/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OpenCon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);</w:t>
      </w:r>
    </w:p>
    <w:p w14:paraId="0C4A6BDA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1E1853E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26587AC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/*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tm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 = $con-&gt;prepare("INSERT INTO user (UID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FirstNam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LastNam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ContactNo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, Address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serTypeID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, Gender, DOB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profilepic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) VALUES (?, ?, ?, ?, ?, ?, ?, ?, ?, ?)"); </w:t>
      </w:r>
    </w:p>
    <w:p w14:paraId="2B69CE7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tm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-&gt;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bind_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param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"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ssssssss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"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username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firstNam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lastNam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contact, $address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gender, $dob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fileNameNew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);</w:t>
      </w:r>
    </w:p>
    <w:p w14:paraId="1521DC2F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tm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-&gt;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xecute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);</w:t>
      </w:r>
    </w:p>
    <w:p w14:paraId="4F08B8B6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1CA2FC74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stmt2 = $con-&gt;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prepare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 xml:space="preserve">"INSERT INTO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activedirectory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 (UID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serNam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, Password, 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serTypeID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 xml:space="preserve">) VALUES (?, ?, ?, ?)"); </w:t>
      </w:r>
    </w:p>
    <w:p w14:paraId="33BBBBEB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stmt2-&gt;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bind_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param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"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ssss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"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username, $pass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);</w:t>
      </w:r>
    </w:p>
    <w:p w14:paraId="4424EEA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stmt2-&gt;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xecute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);*/</w:t>
      </w:r>
    </w:p>
    <w:p w14:paraId="57E5478D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11F6CADC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//$d-&gt;</w:t>
      </w:r>
      <w:proofErr w:type="spellStart"/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insertLoginData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conn, "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activedirectory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"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username, $pass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t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);</w:t>
      </w:r>
    </w:p>
    <w:p w14:paraId="43D11D3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485A587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</w:p>
    <w:p w14:paraId="4CFFA6E4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$d-&gt;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insertData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($conn, "user", $name, $username, $address, $dob, $gender, 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utype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, $pass)==True)</w:t>
      </w:r>
    </w:p>
    <w:p w14:paraId="06B2496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0B5CBD5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location: ../views/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login.php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');</w:t>
      </w:r>
    </w:p>
    <w:p w14:paraId="595969B1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563897CC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</w:t>
      </w:r>
      <w:proofErr w:type="gramEnd"/>
    </w:p>
    <w:p w14:paraId="5424530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{</w:t>
      </w:r>
    </w:p>
    <w:p w14:paraId="10917522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msg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="User Exists!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";</w:t>
      </w:r>
      <w:proofErr w:type="gramEnd"/>
    </w:p>
    <w:p w14:paraId="37474110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//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location: ../views/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Register.php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');</w:t>
      </w:r>
    </w:p>
    <w:p w14:paraId="4397E6F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</w:r>
      <w:r w:rsidRPr="004F4C0E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585727E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B862BE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454F3ED8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>}</w:t>
      </w:r>
    </w:p>
    <w:p w14:paraId="0C2ABCF6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5E9FF0B3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ab/>
        <w:t>//</w:t>
      </w:r>
      <w:proofErr w:type="gramStart"/>
      <w:r w:rsidRPr="004F4C0E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4F4C0E">
        <w:rPr>
          <w:rFonts w:ascii="Consolas" w:hAnsi="Consolas" w:cs="Times New Roman"/>
          <w:i/>
          <w:sz w:val="24"/>
          <w:szCs w:val="24"/>
        </w:rPr>
        <w:t>'location: ../views/</w:t>
      </w:r>
      <w:proofErr w:type="spellStart"/>
      <w:r w:rsidRPr="004F4C0E">
        <w:rPr>
          <w:rFonts w:ascii="Consolas" w:hAnsi="Consolas" w:cs="Times New Roman"/>
          <w:i/>
          <w:sz w:val="24"/>
          <w:szCs w:val="24"/>
        </w:rPr>
        <w:t>Home.php</w:t>
      </w:r>
      <w:proofErr w:type="spellEnd"/>
      <w:r w:rsidRPr="004F4C0E">
        <w:rPr>
          <w:rFonts w:ascii="Consolas" w:hAnsi="Consolas" w:cs="Times New Roman"/>
          <w:i/>
          <w:sz w:val="24"/>
          <w:szCs w:val="24"/>
        </w:rPr>
        <w:t>');</w:t>
      </w:r>
    </w:p>
    <w:p w14:paraId="38E1D9DF" w14:textId="77777777" w:rsidR="004F4C0E" w:rsidRP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>}</w:t>
      </w:r>
    </w:p>
    <w:p w14:paraId="48F3D411" w14:textId="4B70077E" w:rsidR="004F4C0E" w:rsidRDefault="004F4C0E" w:rsidP="004F4C0E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4F4C0E">
        <w:rPr>
          <w:rFonts w:ascii="Consolas" w:hAnsi="Consolas" w:cs="Times New Roman"/>
          <w:i/>
          <w:sz w:val="24"/>
          <w:szCs w:val="24"/>
        </w:rPr>
        <w:t>?&gt;</w:t>
      </w:r>
    </w:p>
    <w:p w14:paraId="0E905EC1" w14:textId="3BF07E35" w:rsidR="00D0165F" w:rsidRDefault="00AB0099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newPost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E9347CF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&lt;?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hp</w:t>
      </w:r>
      <w:proofErr w:type="spellEnd"/>
      <w:proofErr w:type="gramEnd"/>
    </w:p>
    <w:p w14:paraId="7336CF6D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include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dbconn.php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');</w:t>
      </w:r>
    </w:p>
    <w:p w14:paraId="18C072EC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2A0597FC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3A466A1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AB0099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$_REQUEST['submit'])){</w:t>
      </w:r>
    </w:p>
    <w:p w14:paraId="4501FE49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           =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_REQUEST['id']);</w:t>
      </w:r>
    </w:p>
    <w:p w14:paraId="78852184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$title          =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_REQUEST['title']);</w:t>
      </w:r>
    </w:p>
    <w:p w14:paraId="2663AD7B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$description    =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_REQUEST['description']);</w:t>
      </w:r>
    </w:p>
    <w:p w14:paraId="59030A25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$price          =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trim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_REQUEST['price']);</w:t>
      </w:r>
    </w:p>
    <w:p w14:paraId="64A90BB3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$file = $_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FILES[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file'];</w:t>
      </w:r>
    </w:p>
    <w:p w14:paraId="4432BF33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</w:p>
    <w:p w14:paraId="69DDD3F4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 xml:space="preserve">$connection = new </w:t>
      </w:r>
      <w:proofErr w:type="spellStart"/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db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7E191BF7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lastRenderedPageBreak/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=$connection-&gt;</w:t>
      </w:r>
      <w:proofErr w:type="spellStart"/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OpenCon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2452DB40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9B1FE4B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</w:t>
      </w:r>
    </w:p>
    <w:p w14:paraId="5C754721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</w:p>
    <w:p w14:paraId="1A36AC8F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</w:p>
    <w:p w14:paraId="3E86AF2F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=</w:t>
      </w:r>
      <w:proofErr w:type="spellStart"/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uniq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4FFB719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C42A88A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Nam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file[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name'];</w:t>
      </w:r>
    </w:p>
    <w:p w14:paraId="2448B6C9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TempNam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file[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tmp_nam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'];</w:t>
      </w:r>
    </w:p>
    <w:p w14:paraId="14991237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Siz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$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file[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size'];</w:t>
      </w:r>
    </w:p>
    <w:p w14:paraId="4F5C8F9C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CFE4663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Ex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xplode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.',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Nam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31DF2154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ActEx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strtolower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end(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Ex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));</w:t>
      </w:r>
    </w:p>
    <w:p w14:paraId="580E536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8A37A7A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$allowed =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array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jpg','jpeg','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ng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');</w:t>
      </w:r>
    </w:p>
    <w:p w14:paraId="729E7A27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4C11038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proofErr w:type="gramEnd"/>
      <w:r w:rsidRPr="00AB0099">
        <w:rPr>
          <w:rFonts w:ascii="Consolas" w:hAnsi="Consolas" w:cs="Times New Roman"/>
          <w:i/>
          <w:sz w:val="24"/>
          <w:szCs w:val="24"/>
        </w:rPr>
        <w:t>in_array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ActEx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, $allowed)){</w:t>
      </w:r>
    </w:p>
    <w:p w14:paraId="3D981D78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Siz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&lt; 1000000000){</w:t>
      </w:r>
    </w:p>
    <w:p w14:paraId="0FAF585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NameNew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'post'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.$</w:t>
      </w:r>
      <w:proofErr w:type="spellStart"/>
      <w:proofErr w:type="gramEnd"/>
      <w:r w:rsidRPr="00AB0099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.'.'.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ActEx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;</w:t>
      </w:r>
    </w:p>
    <w:p w14:paraId="54DDC478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Des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"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..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/images/"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.$</w:t>
      </w:r>
      <w:proofErr w:type="spellStart"/>
      <w:proofErr w:type="gramEnd"/>
      <w:r w:rsidRPr="00AB0099">
        <w:rPr>
          <w:rFonts w:ascii="Consolas" w:hAnsi="Consolas" w:cs="Times New Roman"/>
          <w:i/>
          <w:sz w:val="24"/>
          <w:szCs w:val="24"/>
        </w:rPr>
        <w:t>fileNameNew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;</w:t>
      </w:r>
    </w:p>
    <w:p w14:paraId="5AC723E2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4B86B59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move_uploaded_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fil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TempName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,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Des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51FAEB6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/*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"update posts set image='{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NameNew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}' where 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 xml:space="preserve"> = '{$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row[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']}';";</w:t>
      </w:r>
    </w:p>
    <w:p w14:paraId="2226BA59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con,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);*/</w:t>
      </w:r>
    </w:p>
    <w:p w14:paraId="42C7A493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</w:p>
    <w:p w14:paraId="000176BF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MyQuery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=$connection-&gt;</w:t>
      </w:r>
      <w:proofErr w:type="spellStart"/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insertPost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conobj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,"posts", $title, $description,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, $price, 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fileNameNew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);</w:t>
      </w:r>
    </w:p>
    <w:p w14:paraId="53351A9C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74AA65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if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 xml:space="preserve"> ($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MyQuery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==true){</w:t>
      </w:r>
    </w:p>
    <w:p w14:paraId="45DD47BA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location: ../views/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ost.php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');</w:t>
      </w:r>
    </w:p>
    <w:p w14:paraId="551593C5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}</w:t>
      </w:r>
    </w:p>
    <w:p w14:paraId="37D2C74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lse</w:t>
      </w:r>
      <w:proofErr w:type="gramEnd"/>
    </w:p>
    <w:p w14:paraId="2C34D3E7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{</w:t>
      </w:r>
    </w:p>
    <w:p w14:paraId="01B21339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>'location: ../views/</w:t>
      </w:r>
      <w:proofErr w:type="spellStart"/>
      <w:r w:rsidRPr="00AB0099">
        <w:rPr>
          <w:rFonts w:ascii="Consolas" w:hAnsi="Consolas" w:cs="Times New Roman"/>
          <w:i/>
          <w:sz w:val="24"/>
          <w:szCs w:val="24"/>
        </w:rPr>
        <w:t>Post.php</w:t>
      </w:r>
      <w:proofErr w:type="spellEnd"/>
      <w:r w:rsidRPr="00AB0099">
        <w:rPr>
          <w:rFonts w:ascii="Consolas" w:hAnsi="Consolas" w:cs="Times New Roman"/>
          <w:i/>
          <w:sz w:val="24"/>
          <w:szCs w:val="24"/>
        </w:rPr>
        <w:t>');</w:t>
      </w:r>
    </w:p>
    <w:p w14:paraId="27981E11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</w:r>
      <w:r w:rsidRPr="00AB0099">
        <w:rPr>
          <w:rFonts w:ascii="Consolas" w:hAnsi="Consolas" w:cs="Times New Roman"/>
          <w:i/>
          <w:sz w:val="24"/>
          <w:szCs w:val="24"/>
        </w:rPr>
        <w:tab/>
        <w:t>}</w:t>
      </w:r>
    </w:p>
    <w:p w14:paraId="11C63A0A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7CAD3D2A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1D10628E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18A1A373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cho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 xml:space="preserve"> "file not uploaded";</w:t>
      </w:r>
    </w:p>
    <w:p w14:paraId="0C083FA8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337ED172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2335CBD9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61D9F79B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cho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 xml:space="preserve"> "error";</w:t>
      </w:r>
    </w:p>
    <w:p w14:paraId="01FCE2DC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5D97B476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/*}</w:t>
      </w:r>
    </w:p>
    <w:p w14:paraId="1FF308F5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49AB73AC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lse{</w:t>
      </w:r>
      <w:proofErr w:type="gramEnd"/>
    </w:p>
    <w:p w14:paraId="51817110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</w:t>
      </w:r>
      <w:proofErr w:type="gramStart"/>
      <w:r w:rsidRPr="00AB0099">
        <w:rPr>
          <w:rFonts w:ascii="Consolas" w:hAnsi="Consolas" w:cs="Times New Roman"/>
          <w:i/>
          <w:sz w:val="24"/>
          <w:szCs w:val="24"/>
        </w:rPr>
        <w:t>echo</w:t>
      </w:r>
      <w:proofErr w:type="gramEnd"/>
      <w:r w:rsidRPr="00AB0099">
        <w:rPr>
          <w:rFonts w:ascii="Consolas" w:hAnsi="Consolas" w:cs="Times New Roman"/>
          <w:i/>
          <w:sz w:val="24"/>
          <w:szCs w:val="24"/>
        </w:rPr>
        <w:t xml:space="preserve"> "error";</w:t>
      </w:r>
    </w:p>
    <w:p w14:paraId="6DDB5C02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       }*/</w:t>
      </w:r>
    </w:p>
    <w:p w14:paraId="1365B9D5" w14:textId="77777777" w:rsidR="00AB0099" w:rsidRPr="00AB0099" w:rsidRDefault="00AB0099" w:rsidP="00AB0099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AB0099">
        <w:rPr>
          <w:rFonts w:ascii="Consolas" w:hAnsi="Consolas" w:cs="Times New Roman"/>
          <w:i/>
          <w:sz w:val="24"/>
          <w:szCs w:val="24"/>
        </w:rPr>
        <w:t xml:space="preserve">     }</w:t>
      </w:r>
    </w:p>
    <w:p w14:paraId="268E4CC3" w14:textId="4096D2A8" w:rsidR="00FC5242" w:rsidRDefault="00AB0099" w:rsidP="00AB0099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AB0099">
        <w:rPr>
          <w:rFonts w:ascii="Consolas" w:hAnsi="Consolas" w:cs="Times New Roman"/>
          <w:i/>
          <w:sz w:val="24"/>
          <w:szCs w:val="24"/>
        </w:rPr>
        <w:t>?&gt;</w:t>
      </w:r>
      <w:bookmarkStart w:id="0" w:name="_GoBack"/>
      <w:bookmarkEnd w:id="0"/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E0DECDA" w14:textId="77777777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7443ABD" w14:textId="77777777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F8E52CE" w14:textId="77777777" w:rsidR="00257758" w:rsidRDefault="0025775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520B8320" w14:textId="77777777" w:rsidR="00257758" w:rsidRDefault="00257758" w:rsidP="002E227F">
      <w:pPr>
        <w:pStyle w:val="NoSpacing"/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9C4E68" w14:textId="77777777" w:rsidR="008E78F1" w:rsidRDefault="008E78F1" w:rsidP="000742EE">
      <w:pPr>
        <w:spacing w:after="0" w:line="240" w:lineRule="auto"/>
      </w:pPr>
      <w:r>
        <w:separator/>
      </w:r>
    </w:p>
  </w:endnote>
  <w:endnote w:type="continuationSeparator" w:id="0">
    <w:p w14:paraId="0EB225E2" w14:textId="77777777" w:rsidR="008E78F1" w:rsidRDefault="008E78F1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EDBDC8" w14:textId="77777777" w:rsidR="008E78F1" w:rsidRDefault="008E78F1" w:rsidP="000742EE">
      <w:pPr>
        <w:spacing w:after="0" w:line="240" w:lineRule="auto"/>
      </w:pPr>
      <w:r>
        <w:separator/>
      </w:r>
    </w:p>
  </w:footnote>
  <w:footnote w:type="continuationSeparator" w:id="0">
    <w:p w14:paraId="22B13AFD" w14:textId="77777777" w:rsidR="008E78F1" w:rsidRDefault="008E78F1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3E9A7E" w14:textId="42B9E1D6" w:rsidR="004F4C0E" w:rsidRDefault="004F4C0E" w:rsidP="004F4C0E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B0F0"/>
        <w:sz w:val="44"/>
      </w:rPr>
    </w:pPr>
    <w:proofErr w:type="spellStart"/>
    <w:r>
      <w:rPr>
        <w:rFonts w:ascii="Times New Roman" w:hAnsi="Times New Roman" w:cs="Times New Roman"/>
        <w:b/>
        <w:color w:val="00B0F0"/>
        <w:sz w:val="44"/>
      </w:rPr>
      <w:t>Ecomport</w:t>
    </w:r>
    <w:proofErr w:type="spellEnd"/>
    <w:r>
      <w:rPr>
        <w:rFonts w:ascii="Times New Roman" w:hAnsi="Times New Roman" w:cs="Times New Roman"/>
        <w:b/>
        <w:color w:val="00B0F0"/>
        <w:sz w:val="44"/>
      </w:rPr>
      <w:t xml:space="preserve"> E-Commerce Websit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F86BEF"/>
    <w:multiLevelType w:val="hybridMultilevel"/>
    <w:tmpl w:val="EABCD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183B64"/>
    <w:multiLevelType w:val="hybridMultilevel"/>
    <w:tmpl w:val="AB488860"/>
    <w:lvl w:ilvl="0" w:tplc="50A8A05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CBB252A"/>
    <w:multiLevelType w:val="hybridMultilevel"/>
    <w:tmpl w:val="9ABA5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8F038C"/>
    <w:multiLevelType w:val="hybridMultilevel"/>
    <w:tmpl w:val="7F1E09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4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57758"/>
    <w:rsid w:val="00260B94"/>
    <w:rsid w:val="00262F00"/>
    <w:rsid w:val="002701C6"/>
    <w:rsid w:val="002B085A"/>
    <w:rsid w:val="002B29B8"/>
    <w:rsid w:val="002B6FAF"/>
    <w:rsid w:val="002E227F"/>
    <w:rsid w:val="002F2F79"/>
    <w:rsid w:val="00324B15"/>
    <w:rsid w:val="003256F5"/>
    <w:rsid w:val="003418DD"/>
    <w:rsid w:val="00356FA2"/>
    <w:rsid w:val="00364900"/>
    <w:rsid w:val="003801DB"/>
    <w:rsid w:val="003F2C8A"/>
    <w:rsid w:val="003F7629"/>
    <w:rsid w:val="00417BAC"/>
    <w:rsid w:val="00424AC6"/>
    <w:rsid w:val="00464A61"/>
    <w:rsid w:val="004E463B"/>
    <w:rsid w:val="004F4C0E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E78F1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1237D"/>
    <w:rsid w:val="00A239B8"/>
    <w:rsid w:val="00A364BE"/>
    <w:rsid w:val="00A6293C"/>
    <w:rsid w:val="00AA4374"/>
    <w:rsid w:val="00AB0099"/>
    <w:rsid w:val="00AD3451"/>
    <w:rsid w:val="00B35B5E"/>
    <w:rsid w:val="00B53994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7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User</cp:lastModifiedBy>
  <cp:revision>2</cp:revision>
  <dcterms:created xsi:type="dcterms:W3CDTF">2021-01-02T07:43:00Z</dcterms:created>
  <dcterms:modified xsi:type="dcterms:W3CDTF">2021-01-02T07:43:00Z</dcterms:modified>
  <cp:category>GROUP</cp:category>
</cp:coreProperties>
</file>